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. Sirve a la vez como instrumento para controlar la alineación del portafolio de servicios con las áreas de negocio objeto de este diagnóstico. Con la vista funcional SOA podremos más adelante soportar a las áreas y a los requerimientos claves d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48Z</dcterms:created>
  <dcterms:modified xsi:type="dcterms:W3CDTF">2023-01-16T15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